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6295"/>
        <w:gridCol w:w="2340"/>
        <w:gridCol w:w="1170"/>
      </w:tblGrid>
      <w:tr w:rsidR="009101BB" w:rsidRPr="00945E5B" w14:paraId="56F39D5A" w14:textId="77777777" w:rsidTr="005F2F42">
        <w:trPr>
          <w:trHeight w:val="530"/>
          <w:jc w:val="center"/>
        </w:trPr>
        <w:tc>
          <w:tcPr>
            <w:tcW w:w="9805" w:type="dxa"/>
            <w:gridSpan w:val="3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7E962022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4E0A0C">
              <w:rPr>
                <w:rFonts w:cstheme="minorHAnsi"/>
              </w:rPr>
              <w:t>March 1</w:t>
            </w:r>
            <w:r w:rsidR="00B731AF"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091F0F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187A30BE" w:rsidR="00091F0F" w:rsidRPr="00945E5B" w:rsidRDefault="000F2E84" w:rsidP="00091F0F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F2F42">
        <w:trPr>
          <w:trHeight w:val="530"/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F2F42">
        <w:trPr>
          <w:jc w:val="center"/>
        </w:trPr>
        <w:tc>
          <w:tcPr>
            <w:tcW w:w="629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340" w:type="dxa"/>
          </w:tcPr>
          <w:p w14:paraId="4C11C9FD" w14:textId="18FCF5E5" w:rsidR="00E17696" w:rsidRPr="00945E5B" w:rsidRDefault="000409DC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F2F42">
        <w:trPr>
          <w:jc w:val="center"/>
        </w:trPr>
        <w:tc>
          <w:tcPr>
            <w:tcW w:w="629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340" w:type="dxa"/>
          </w:tcPr>
          <w:p w14:paraId="5C9F8953" w14:textId="1FFCE68C" w:rsidR="00FB5AC6" w:rsidRPr="00945E5B" w:rsidRDefault="000409DC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F2F42">
        <w:trPr>
          <w:jc w:val="center"/>
        </w:trPr>
        <w:tc>
          <w:tcPr>
            <w:tcW w:w="6295" w:type="dxa"/>
          </w:tcPr>
          <w:p w14:paraId="77F01ECF" w14:textId="21940E97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 xml:space="preserve">from </w:t>
            </w:r>
            <w:r w:rsidR="004E0A0C">
              <w:rPr>
                <w:rFonts w:cstheme="minorHAnsi"/>
              </w:rPr>
              <w:t>February 9</w:t>
            </w:r>
            <w:r w:rsidR="000F2E84">
              <w:rPr>
                <w:rFonts w:cstheme="minorHAnsi"/>
              </w:rPr>
              <w:t>, 2024</w:t>
            </w:r>
          </w:p>
        </w:tc>
        <w:tc>
          <w:tcPr>
            <w:tcW w:w="234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F2F42">
        <w:trPr>
          <w:jc w:val="center"/>
        </w:trPr>
        <w:tc>
          <w:tcPr>
            <w:tcW w:w="6295" w:type="dxa"/>
          </w:tcPr>
          <w:p w14:paraId="7F3B67C5" w14:textId="100B490C" w:rsidR="00282699" w:rsidRDefault="00282699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for Circulation Draft of University Senate Minutes from meeting held </w:t>
            </w:r>
            <w:r w:rsidR="004E0A0C">
              <w:rPr>
                <w:rFonts w:cstheme="minorHAnsi"/>
              </w:rPr>
              <w:t>February 23,</w:t>
            </w:r>
            <w:r w:rsidR="000F2E84">
              <w:rPr>
                <w:rFonts w:cstheme="minorHAnsi"/>
              </w:rPr>
              <w:t xml:space="preserve"> 2024</w:t>
            </w:r>
          </w:p>
        </w:tc>
        <w:tc>
          <w:tcPr>
            <w:tcW w:w="234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F2F42">
        <w:trPr>
          <w:jc w:val="center"/>
        </w:trPr>
        <w:tc>
          <w:tcPr>
            <w:tcW w:w="629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34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70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F2F42">
        <w:trPr>
          <w:jc w:val="center"/>
        </w:trPr>
        <w:tc>
          <w:tcPr>
            <w:tcW w:w="629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34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70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F2F42">
        <w:trPr>
          <w:jc w:val="center"/>
        </w:trPr>
        <w:tc>
          <w:tcPr>
            <w:tcW w:w="629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340" w:type="dxa"/>
          </w:tcPr>
          <w:p w14:paraId="30341CF7" w14:textId="0238939A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70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F2F42">
        <w:trPr>
          <w:jc w:val="center"/>
        </w:trPr>
        <w:tc>
          <w:tcPr>
            <w:tcW w:w="629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340" w:type="dxa"/>
          </w:tcPr>
          <w:p w14:paraId="09A62EEF" w14:textId="6F13D001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ames Trae Wellborn</w:t>
            </w:r>
          </w:p>
        </w:tc>
        <w:tc>
          <w:tcPr>
            <w:tcW w:w="1170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F2F42">
        <w:trPr>
          <w:jc w:val="center"/>
        </w:trPr>
        <w:tc>
          <w:tcPr>
            <w:tcW w:w="629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340" w:type="dxa"/>
          </w:tcPr>
          <w:p w14:paraId="0F5A67A3" w14:textId="45A86921" w:rsidR="00000064" w:rsidRDefault="004D0B57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F2F42">
        <w:trPr>
          <w:jc w:val="center"/>
        </w:trPr>
        <w:tc>
          <w:tcPr>
            <w:tcW w:w="629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340" w:type="dxa"/>
          </w:tcPr>
          <w:p w14:paraId="46EE4C07" w14:textId="55FD7A0F" w:rsidR="00000064" w:rsidRDefault="000409DC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70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F2F42">
        <w:trPr>
          <w:jc w:val="center"/>
        </w:trPr>
        <w:tc>
          <w:tcPr>
            <w:tcW w:w="629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340" w:type="dxa"/>
          </w:tcPr>
          <w:p w14:paraId="1E7FA821" w14:textId="59715EA8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Brad Fowler</w:t>
            </w:r>
          </w:p>
        </w:tc>
        <w:tc>
          <w:tcPr>
            <w:tcW w:w="1170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F2F42">
        <w:trPr>
          <w:jc w:val="center"/>
        </w:trPr>
        <w:tc>
          <w:tcPr>
            <w:tcW w:w="629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340" w:type="dxa"/>
          </w:tcPr>
          <w:p w14:paraId="568D05A7" w14:textId="187395FE" w:rsidR="003516E2" w:rsidRDefault="004E0A0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oyce Norris-Taylor</w:t>
            </w:r>
          </w:p>
        </w:tc>
        <w:tc>
          <w:tcPr>
            <w:tcW w:w="1170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F2F42">
        <w:trPr>
          <w:jc w:val="center"/>
        </w:trPr>
        <w:tc>
          <w:tcPr>
            <w:tcW w:w="6295" w:type="dxa"/>
          </w:tcPr>
          <w:p w14:paraId="0396323B" w14:textId="33005BEC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340" w:type="dxa"/>
          </w:tcPr>
          <w:p w14:paraId="3411B523" w14:textId="16A11B0C" w:rsidR="003516E2" w:rsidRDefault="004E0A0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Vacant/Rob Sumowski</w:t>
            </w:r>
          </w:p>
        </w:tc>
        <w:tc>
          <w:tcPr>
            <w:tcW w:w="1170" w:type="dxa"/>
          </w:tcPr>
          <w:p w14:paraId="265EBFEE" w14:textId="311B829A" w:rsidR="003516E2" w:rsidRPr="00945E5B" w:rsidRDefault="004E0A0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454F4B3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4C802BE" w14:textId="77777777" w:rsidTr="005F2F42">
        <w:trPr>
          <w:trHeight w:val="296"/>
          <w:jc w:val="center"/>
        </w:trPr>
        <w:tc>
          <w:tcPr>
            <w:tcW w:w="6295" w:type="dxa"/>
          </w:tcPr>
          <w:p w14:paraId="527C1CA8" w14:textId="577474A9" w:rsidR="003516E2" w:rsidRPr="00D90765" w:rsidRDefault="00D90765" w:rsidP="003516E2">
            <w:pPr>
              <w:rPr>
                <w:rFonts w:cstheme="minorHAnsi"/>
                <w:color w:val="000000" w:themeColor="text1"/>
              </w:rPr>
            </w:pPr>
            <w:r w:rsidRPr="00D90765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340" w:type="dxa"/>
          </w:tcPr>
          <w:p w14:paraId="7E64296D" w14:textId="637E16EB" w:rsidR="003516E2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639636FA" w14:textId="16194BD0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8E0103" w:rsidRPr="00945E5B" w:rsidDel="00605F56" w14:paraId="619D5D6A" w14:textId="77777777" w:rsidTr="005F2F42">
        <w:trPr>
          <w:trHeight w:val="260"/>
          <w:jc w:val="center"/>
        </w:trPr>
        <w:tc>
          <w:tcPr>
            <w:tcW w:w="6295" w:type="dxa"/>
          </w:tcPr>
          <w:p w14:paraId="3981DF35" w14:textId="5DBEDA7F" w:rsidR="004E0A0C" w:rsidRDefault="004E0A0C" w:rsidP="004E0A0C">
            <w:pPr>
              <w:pStyle w:val="ListParagraph"/>
              <w:numPr>
                <w:ilvl w:val="0"/>
                <w:numId w:val="41"/>
              </w:numPr>
            </w:pPr>
            <w:proofErr w:type="spellStart"/>
            <w:r>
              <w:t>SCoN</w:t>
            </w:r>
            <w:proofErr w:type="spellEnd"/>
            <w:r>
              <w:t xml:space="preserve"> duties for March</w:t>
            </w:r>
          </w:p>
          <w:p w14:paraId="465CBE82" w14:textId="5286DFDF" w:rsidR="004E0A0C" w:rsidRDefault="004E0A0C" w:rsidP="004E0A0C">
            <w:pPr>
              <w:pStyle w:val="ListParagraph"/>
              <w:numPr>
                <w:ilvl w:val="0"/>
                <w:numId w:val="41"/>
              </w:numPr>
            </w:pPr>
            <w:r>
              <w:t>By-laws revision</w:t>
            </w:r>
          </w:p>
          <w:p w14:paraId="663BCBE6" w14:textId="55982FDA" w:rsidR="004E0A0C" w:rsidRDefault="004E0A0C" w:rsidP="004E0A0C">
            <w:pPr>
              <w:pStyle w:val="ListParagraph"/>
              <w:numPr>
                <w:ilvl w:val="0"/>
                <w:numId w:val="41"/>
              </w:numPr>
            </w:pPr>
            <w:r>
              <w:t xml:space="preserve">Options for nominating 2023-2024 PO-Elect </w:t>
            </w:r>
            <w:r w:rsidRPr="004E0A0C">
              <w:t xml:space="preserve">(Replacement to be elected after </w:t>
            </w:r>
            <w:r w:rsidR="00280DB9">
              <w:t>B</w:t>
            </w:r>
            <w:r w:rsidRPr="004E0A0C">
              <w:t>y-</w:t>
            </w:r>
            <w:r w:rsidR="00280DB9">
              <w:t>L</w:t>
            </w:r>
            <w:r w:rsidRPr="004E0A0C">
              <w:t>aws revision passes assuming the President approves from the floor during April 26 meeting #1. This person will then be handed the gavel at beginning of April 26 meeting #2.)</w:t>
            </w:r>
          </w:p>
          <w:p w14:paraId="62B1F706" w14:textId="77777777" w:rsidR="008E0103" w:rsidRDefault="008E0103" w:rsidP="004E0A0C">
            <w:pPr>
              <w:pStyle w:val="ListParagraph"/>
              <w:numPr>
                <w:ilvl w:val="0"/>
                <w:numId w:val="41"/>
              </w:numPr>
            </w:pPr>
            <w:r w:rsidRPr="00C04067">
              <w:t xml:space="preserve">Agenda for </w:t>
            </w:r>
            <w:r w:rsidR="004E0A0C">
              <w:t>March 15,</w:t>
            </w:r>
            <w:r w:rsidRPr="00C04067">
              <w:t xml:space="preserve"> 202</w:t>
            </w:r>
            <w:r w:rsidR="00636344">
              <w:t>4</w:t>
            </w:r>
            <w:r w:rsidRPr="00C04067">
              <w:t xml:space="preserve"> University Senate Meeting </w:t>
            </w:r>
            <w:r w:rsidR="000F2E84">
              <w:t xml:space="preserve">will be </w:t>
            </w:r>
            <w:r w:rsidRPr="00C04067">
              <w:t xml:space="preserve">based on committee reports/issues discussed above </w:t>
            </w:r>
          </w:p>
          <w:p w14:paraId="6503365B" w14:textId="27D939B3" w:rsidR="00AD79DA" w:rsidRPr="004E0A0C" w:rsidRDefault="00161273" w:rsidP="004E0A0C">
            <w:pPr>
              <w:pStyle w:val="ListParagraph"/>
              <w:numPr>
                <w:ilvl w:val="0"/>
                <w:numId w:val="41"/>
              </w:numPr>
            </w:pPr>
            <w:r>
              <w:t>Senate Recognition Certificates discussion</w:t>
            </w:r>
          </w:p>
        </w:tc>
        <w:tc>
          <w:tcPr>
            <w:tcW w:w="2340" w:type="dxa"/>
          </w:tcPr>
          <w:p w14:paraId="47493E90" w14:textId="28FCE18B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Rob Sumowski</w:t>
            </w:r>
          </w:p>
        </w:tc>
        <w:tc>
          <w:tcPr>
            <w:tcW w:w="1170" w:type="dxa"/>
          </w:tcPr>
          <w:p w14:paraId="5FF1FDAA" w14:textId="08654E91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No</w:t>
            </w:r>
          </w:p>
        </w:tc>
      </w:tr>
      <w:tr w:rsidR="008E0103" w:rsidRPr="00945E5B" w14:paraId="4A30249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EB0A4EB" w14:textId="3F88676C" w:rsidR="008E0103" w:rsidRPr="00945E5B" w:rsidRDefault="008E0103" w:rsidP="008E010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9B3A0DD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2B2F21CB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1B675E18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9316883" w14:textId="0F8998C6" w:rsidR="008E0103" w:rsidRPr="00945E5B" w:rsidRDefault="008E0103" w:rsidP="008E0103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7834FDF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539BCF2A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538623BC" w14:textId="77777777" w:rsidTr="005F2F42">
        <w:trPr>
          <w:jc w:val="center"/>
        </w:trPr>
        <w:tc>
          <w:tcPr>
            <w:tcW w:w="6295" w:type="dxa"/>
          </w:tcPr>
          <w:p w14:paraId="5A0FDD79" w14:textId="0F53C485" w:rsidR="008E0103" w:rsidRDefault="008E0103" w:rsidP="008E0103">
            <w:pPr>
              <w:rPr>
                <w:rFonts w:cstheme="minorHAnsi"/>
              </w:rPr>
            </w:pPr>
            <w:bookmarkStart w:id="0" w:name="_Hlk113018202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340" w:type="dxa"/>
          </w:tcPr>
          <w:p w14:paraId="2DB045B2" w14:textId="1BA6E11C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5E6E963A" w14:textId="6C16AAE3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0"/>
      <w:tr w:rsidR="008E0103" w:rsidRPr="00945E5B" w14:paraId="2D506CA4" w14:textId="77777777" w:rsidTr="005F2F42">
        <w:trPr>
          <w:jc w:val="center"/>
        </w:trPr>
        <w:tc>
          <w:tcPr>
            <w:tcW w:w="6295" w:type="dxa"/>
          </w:tcPr>
          <w:p w14:paraId="2537DA46" w14:textId="271B15BC" w:rsidR="0016127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for 202</w:t>
            </w:r>
            <w:r w:rsidR="00AC4162">
              <w:rPr>
                <w:rFonts w:cstheme="minorHAnsi"/>
              </w:rPr>
              <w:t>4</w:t>
            </w:r>
            <w:r>
              <w:rPr>
                <w:rFonts w:cstheme="minorHAnsi"/>
              </w:rPr>
              <w:t>-202</w:t>
            </w:r>
            <w:r w:rsidR="00AC4162">
              <w:rPr>
                <w:rFonts w:cstheme="minorHAnsi"/>
              </w:rPr>
              <w:t>5</w:t>
            </w:r>
            <w:r>
              <w:rPr>
                <w:rFonts w:cstheme="minorHAnsi"/>
              </w:rPr>
              <w:t>: forthcoming</w:t>
            </w:r>
            <w:r w:rsidR="00201843">
              <w:rPr>
                <w:rFonts w:cstheme="minorHAnsi"/>
              </w:rPr>
              <w:t xml:space="preserve"> (currently with Academic Affairs)</w:t>
            </w:r>
          </w:p>
        </w:tc>
        <w:tc>
          <w:tcPr>
            <w:tcW w:w="2340" w:type="dxa"/>
          </w:tcPr>
          <w:p w14:paraId="6ABD8153" w14:textId="3E5202F6" w:rsidR="008E0103" w:rsidRDefault="0020184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70" w:type="dxa"/>
          </w:tcPr>
          <w:p w14:paraId="03173B73" w14:textId="634C8F25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1C6DAC" w:rsidRPr="00945E5B" w14:paraId="7CC10346" w14:textId="77777777" w:rsidTr="005F2F42">
        <w:trPr>
          <w:jc w:val="center"/>
        </w:trPr>
        <w:tc>
          <w:tcPr>
            <w:tcW w:w="6295" w:type="dxa"/>
          </w:tcPr>
          <w:p w14:paraId="7D36D9EC" w14:textId="13A77E9B" w:rsidR="001C6DAC" w:rsidRDefault="001C6DAC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CSU Policy on Research Misconduct-Revised will return as an informational item at the </w:t>
            </w:r>
            <w:r>
              <w:t>March 15,</w:t>
            </w:r>
            <w:r w:rsidRPr="00C04067">
              <w:t xml:space="preserve"> 202</w:t>
            </w:r>
            <w:r>
              <w:t>4</w:t>
            </w:r>
            <w:r w:rsidRPr="00C04067">
              <w:t xml:space="preserve"> </w:t>
            </w:r>
            <w:r>
              <w:rPr>
                <w:rFonts w:cstheme="minorHAnsi"/>
              </w:rPr>
              <w:t>Senate meeting</w:t>
            </w:r>
          </w:p>
        </w:tc>
        <w:tc>
          <w:tcPr>
            <w:tcW w:w="2340" w:type="dxa"/>
          </w:tcPr>
          <w:p w14:paraId="3C531B7C" w14:textId="567998EB" w:rsidR="001C6DAC" w:rsidRDefault="001C6DAC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  <w:bookmarkStart w:id="1" w:name="_GoBack"/>
            <w:bookmarkEnd w:id="1"/>
          </w:p>
        </w:tc>
        <w:tc>
          <w:tcPr>
            <w:tcW w:w="1170" w:type="dxa"/>
          </w:tcPr>
          <w:p w14:paraId="5B523B7D" w14:textId="4560140D" w:rsidR="001C6DAC" w:rsidRDefault="001C6DAC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17AD3218" w14:textId="77777777" w:rsidR="004E0A0C" w:rsidRPr="00945E5B" w:rsidRDefault="004E0A0C" w:rsidP="004E0A0C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r w:rsidRPr="00945E5B">
        <w:rPr>
          <w:rFonts w:cstheme="minorHAnsi"/>
          <w:b/>
        </w:rPr>
        <w:t>CALENDAR</w:t>
      </w:r>
    </w:p>
    <w:p w14:paraId="6A677691" w14:textId="77777777" w:rsidR="004E0A0C" w:rsidRPr="00A95B6D" w:rsidRDefault="004E0A0C" w:rsidP="004E0A0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3" w:name="_Hlk112224758"/>
      <w:bookmarkStart w:id="4" w:name="_Hlk148968214"/>
      <w:r w:rsidRPr="00A95B6D">
        <w:rPr>
          <w:rFonts w:cstheme="minorHAnsi"/>
        </w:rPr>
        <w:t xml:space="preserve">Friday </w:t>
      </w:r>
      <w:r>
        <w:rPr>
          <w:rFonts w:cstheme="minorHAnsi"/>
        </w:rPr>
        <w:t>15 Mar</w:t>
      </w:r>
      <w:r w:rsidRPr="00A95B6D">
        <w:rPr>
          <w:rFonts w:cstheme="minorHAnsi"/>
        </w:rPr>
        <w:t xml:space="preserve"> 202</w:t>
      </w:r>
      <w:r>
        <w:rPr>
          <w:rFonts w:cstheme="minorHAnsi"/>
        </w:rPr>
        <w:t>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1E3C8D31" w14:textId="77777777" w:rsidR="004E0A0C" w:rsidRPr="00A95B6D" w:rsidRDefault="004E0A0C" w:rsidP="004E0A0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5 Apr 2024</w:t>
      </w:r>
      <w:r w:rsidRPr="00A95B6D">
        <w:rPr>
          <w:rFonts w:cstheme="minorHAnsi"/>
        </w:rPr>
        <w:t xml:space="preserve"> 2:00-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; 2:45 pm ECUS Meeting</w:t>
      </w:r>
    </w:p>
    <w:p w14:paraId="14015597" w14:textId="77777777" w:rsidR="004E0A0C" w:rsidRDefault="004E0A0C" w:rsidP="004E0A0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5 Apr</w:t>
      </w:r>
      <w:r w:rsidRPr="00B1266B">
        <w:rPr>
          <w:rFonts w:cstheme="minorHAnsi"/>
        </w:rPr>
        <w:t xml:space="preserve"> 2024 </w:t>
      </w:r>
      <w:r w:rsidRPr="00A95B6D">
        <w:rPr>
          <w:rFonts w:cstheme="minorHAnsi"/>
        </w:rPr>
        <w:t>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 Meeting</w:t>
      </w:r>
    </w:p>
    <w:p w14:paraId="123D2B98" w14:textId="77777777" w:rsidR="004E0A0C" w:rsidRPr="0028298C" w:rsidRDefault="004E0A0C" w:rsidP="004E0A0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26 Apr 2024</w:t>
      </w:r>
      <w:r w:rsidRPr="00A95B6D">
        <w:rPr>
          <w:rFonts w:cstheme="minorHAnsi"/>
        </w:rPr>
        <w:t xml:space="preserve"> </w:t>
      </w:r>
      <w:r>
        <w:rPr>
          <w:rFonts w:cstheme="minorHAnsi"/>
        </w:rPr>
        <w:t>2:00</w:t>
      </w:r>
      <w:r w:rsidRPr="00A95B6D">
        <w:rPr>
          <w:rFonts w:cstheme="minorHAnsi"/>
        </w:rPr>
        <w:t>-</w:t>
      </w:r>
      <w:r>
        <w:rPr>
          <w:rFonts w:cstheme="minorHAnsi"/>
        </w:rPr>
        <w:t xml:space="preserve">3:15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2023-2024 Final Meeting</w:t>
      </w:r>
    </w:p>
    <w:p w14:paraId="4FBE205D" w14:textId="77777777" w:rsidR="004E0A0C" w:rsidRPr="00934F57" w:rsidRDefault="004E0A0C" w:rsidP="004E0A0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lastRenderedPageBreak/>
        <w:t xml:space="preserve">Friday </w:t>
      </w:r>
      <w:r>
        <w:rPr>
          <w:rFonts w:cstheme="minorHAnsi"/>
        </w:rPr>
        <w:t>26 Apr 202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2024-2025 Organizational Meeting</w:t>
      </w:r>
      <w:bookmarkEnd w:id="2"/>
      <w:bookmarkEnd w:id="3"/>
    </w:p>
    <w:bookmarkEnd w:id="4"/>
    <w:p w14:paraId="3906242C" w14:textId="615EA167" w:rsidR="00B81E41" w:rsidRPr="00DE772E" w:rsidRDefault="00B55DEC" w:rsidP="00FA4B4A">
      <w:pPr>
        <w:spacing w:after="0" w:line="240" w:lineRule="auto"/>
        <w:ind w:left="450" w:hanging="450"/>
        <w:rPr>
          <w:rFonts w:cstheme="minorHAnsi"/>
          <w:i/>
        </w:rPr>
      </w:pPr>
      <w:r>
        <w:rPr>
          <w:rFonts w:cstheme="minorHAnsi"/>
          <w:i/>
        </w:rPr>
        <w:object w:dxaOrig="1531" w:dyaOrig="991" w14:anchorId="0662D1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8" o:title=""/>
          </v:shape>
          <o:OLEObject Type="Embed" ProgID="Acrobat.Document.DC" ShapeID="_x0000_i1025" DrawAspect="Icon" ObjectID="_1770214175" r:id="rId9"/>
        </w:object>
      </w:r>
    </w:p>
    <w:sectPr w:rsidR="00B81E41" w:rsidRPr="00DE772E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FC83C" w14:textId="77777777" w:rsidR="00CC0A97" w:rsidRDefault="00CC0A97" w:rsidP="0018451D">
      <w:pPr>
        <w:spacing w:after="0" w:line="240" w:lineRule="auto"/>
      </w:pPr>
      <w:r>
        <w:separator/>
      </w:r>
    </w:p>
  </w:endnote>
  <w:endnote w:type="continuationSeparator" w:id="0">
    <w:p w14:paraId="36471631" w14:textId="77777777" w:rsidR="00CC0A97" w:rsidRDefault="00CC0A97" w:rsidP="0018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5D9BA" w14:textId="77777777" w:rsidR="00CC0A97" w:rsidRDefault="00CC0A97" w:rsidP="0018451D">
      <w:pPr>
        <w:spacing w:after="0" w:line="240" w:lineRule="auto"/>
      </w:pPr>
      <w:r>
        <w:separator/>
      </w:r>
    </w:p>
  </w:footnote>
  <w:footnote w:type="continuationSeparator" w:id="0">
    <w:p w14:paraId="7848C38F" w14:textId="77777777" w:rsidR="00CC0A97" w:rsidRDefault="00CC0A97" w:rsidP="00184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96205"/>
    <w:multiLevelType w:val="hybridMultilevel"/>
    <w:tmpl w:val="6ACC6F02"/>
    <w:lvl w:ilvl="0" w:tplc="58A292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34F96"/>
    <w:multiLevelType w:val="hybridMultilevel"/>
    <w:tmpl w:val="FCC8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D05956"/>
    <w:multiLevelType w:val="hybridMultilevel"/>
    <w:tmpl w:val="5E6A6888"/>
    <w:lvl w:ilvl="0" w:tplc="58A292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3"/>
  </w:num>
  <w:num w:numId="3">
    <w:abstractNumId w:val="11"/>
  </w:num>
  <w:num w:numId="4">
    <w:abstractNumId w:val="13"/>
  </w:num>
  <w:num w:numId="5">
    <w:abstractNumId w:val="31"/>
  </w:num>
  <w:num w:numId="6">
    <w:abstractNumId w:val="4"/>
  </w:num>
  <w:num w:numId="7">
    <w:abstractNumId w:val="19"/>
  </w:num>
  <w:num w:numId="8">
    <w:abstractNumId w:val="22"/>
  </w:num>
  <w:num w:numId="9">
    <w:abstractNumId w:val="36"/>
  </w:num>
  <w:num w:numId="10">
    <w:abstractNumId w:val="0"/>
  </w:num>
  <w:num w:numId="11">
    <w:abstractNumId w:val="20"/>
  </w:num>
  <w:num w:numId="12">
    <w:abstractNumId w:val="38"/>
  </w:num>
  <w:num w:numId="13">
    <w:abstractNumId w:val="18"/>
  </w:num>
  <w:num w:numId="14">
    <w:abstractNumId w:val="5"/>
  </w:num>
  <w:num w:numId="15">
    <w:abstractNumId w:val="26"/>
  </w:num>
  <w:num w:numId="16">
    <w:abstractNumId w:val="24"/>
  </w:num>
  <w:num w:numId="17">
    <w:abstractNumId w:val="15"/>
  </w:num>
  <w:num w:numId="18">
    <w:abstractNumId w:val="37"/>
  </w:num>
  <w:num w:numId="19">
    <w:abstractNumId w:val="1"/>
  </w:num>
  <w:num w:numId="20">
    <w:abstractNumId w:val="23"/>
  </w:num>
  <w:num w:numId="21">
    <w:abstractNumId w:val="32"/>
  </w:num>
  <w:num w:numId="22">
    <w:abstractNumId w:val="40"/>
  </w:num>
  <w:num w:numId="23">
    <w:abstractNumId w:val="25"/>
  </w:num>
  <w:num w:numId="24">
    <w:abstractNumId w:val="21"/>
  </w:num>
  <w:num w:numId="25">
    <w:abstractNumId w:val="3"/>
  </w:num>
  <w:num w:numId="26">
    <w:abstractNumId w:val="29"/>
  </w:num>
  <w:num w:numId="27">
    <w:abstractNumId w:val="6"/>
  </w:num>
  <w:num w:numId="28">
    <w:abstractNumId w:val="14"/>
  </w:num>
  <w:num w:numId="29">
    <w:abstractNumId w:val="28"/>
  </w:num>
  <w:num w:numId="30">
    <w:abstractNumId w:val="16"/>
  </w:num>
  <w:num w:numId="31">
    <w:abstractNumId w:val="35"/>
  </w:num>
  <w:num w:numId="32">
    <w:abstractNumId w:val="34"/>
  </w:num>
  <w:num w:numId="33">
    <w:abstractNumId w:val="9"/>
  </w:num>
  <w:num w:numId="34">
    <w:abstractNumId w:val="2"/>
  </w:num>
  <w:num w:numId="35">
    <w:abstractNumId w:val="7"/>
  </w:num>
  <w:num w:numId="36">
    <w:abstractNumId w:val="17"/>
  </w:num>
  <w:num w:numId="37">
    <w:abstractNumId w:val="12"/>
  </w:num>
  <w:num w:numId="38">
    <w:abstractNumId w:val="30"/>
  </w:num>
  <w:num w:numId="39">
    <w:abstractNumId w:val="27"/>
  </w:num>
  <w:num w:numId="40">
    <w:abstractNumId w:val="39"/>
  </w:num>
  <w:num w:numId="41">
    <w:abstractNumId w:val="10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21CB"/>
    <w:rsid w:val="00036FF6"/>
    <w:rsid w:val="000409DC"/>
    <w:rsid w:val="000453FD"/>
    <w:rsid w:val="0004556B"/>
    <w:rsid w:val="00050A87"/>
    <w:rsid w:val="000570CF"/>
    <w:rsid w:val="00066459"/>
    <w:rsid w:val="00067A87"/>
    <w:rsid w:val="00077952"/>
    <w:rsid w:val="00091F0F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2E84"/>
    <w:rsid w:val="000F5096"/>
    <w:rsid w:val="00103657"/>
    <w:rsid w:val="001070A9"/>
    <w:rsid w:val="001073D0"/>
    <w:rsid w:val="00111804"/>
    <w:rsid w:val="0011342E"/>
    <w:rsid w:val="00127EFE"/>
    <w:rsid w:val="001317C8"/>
    <w:rsid w:val="00142B6F"/>
    <w:rsid w:val="0014327F"/>
    <w:rsid w:val="0014798F"/>
    <w:rsid w:val="00161273"/>
    <w:rsid w:val="0016436B"/>
    <w:rsid w:val="00170806"/>
    <w:rsid w:val="00180C22"/>
    <w:rsid w:val="0018451D"/>
    <w:rsid w:val="00196075"/>
    <w:rsid w:val="001977EE"/>
    <w:rsid w:val="001B165D"/>
    <w:rsid w:val="001C0B98"/>
    <w:rsid w:val="001C0C9E"/>
    <w:rsid w:val="001C420C"/>
    <w:rsid w:val="001C67C2"/>
    <w:rsid w:val="001C6DAC"/>
    <w:rsid w:val="001C7A8C"/>
    <w:rsid w:val="00201843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0DB9"/>
    <w:rsid w:val="00282699"/>
    <w:rsid w:val="00285676"/>
    <w:rsid w:val="00291066"/>
    <w:rsid w:val="00297252"/>
    <w:rsid w:val="002A41D7"/>
    <w:rsid w:val="002B2364"/>
    <w:rsid w:val="002B5F0C"/>
    <w:rsid w:val="002C48F1"/>
    <w:rsid w:val="002D1184"/>
    <w:rsid w:val="002D2066"/>
    <w:rsid w:val="002E32EF"/>
    <w:rsid w:val="002E6696"/>
    <w:rsid w:val="002F0B9E"/>
    <w:rsid w:val="002F45E6"/>
    <w:rsid w:val="002F655F"/>
    <w:rsid w:val="00303AA9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0A6F"/>
    <w:rsid w:val="003B3682"/>
    <w:rsid w:val="003C3E35"/>
    <w:rsid w:val="003C471E"/>
    <w:rsid w:val="003C69BF"/>
    <w:rsid w:val="003D32DE"/>
    <w:rsid w:val="003E3F06"/>
    <w:rsid w:val="003F0DA2"/>
    <w:rsid w:val="003F47F3"/>
    <w:rsid w:val="00400112"/>
    <w:rsid w:val="004009BD"/>
    <w:rsid w:val="00401EC8"/>
    <w:rsid w:val="00414822"/>
    <w:rsid w:val="0041744A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0A0C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2F42"/>
    <w:rsid w:val="005F3C4C"/>
    <w:rsid w:val="005F55CE"/>
    <w:rsid w:val="00605F56"/>
    <w:rsid w:val="00610C4F"/>
    <w:rsid w:val="00616C23"/>
    <w:rsid w:val="006269CA"/>
    <w:rsid w:val="006322FD"/>
    <w:rsid w:val="00636344"/>
    <w:rsid w:val="00645030"/>
    <w:rsid w:val="00645F33"/>
    <w:rsid w:val="00651748"/>
    <w:rsid w:val="00652A0D"/>
    <w:rsid w:val="00660E80"/>
    <w:rsid w:val="00662C98"/>
    <w:rsid w:val="00664584"/>
    <w:rsid w:val="00674B07"/>
    <w:rsid w:val="00691DE6"/>
    <w:rsid w:val="00694D21"/>
    <w:rsid w:val="006974FF"/>
    <w:rsid w:val="006B60CB"/>
    <w:rsid w:val="006B6182"/>
    <w:rsid w:val="006D41F4"/>
    <w:rsid w:val="006D6C7D"/>
    <w:rsid w:val="006E2B2B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1DE8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6AFA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A4A44"/>
    <w:rsid w:val="00AB38C6"/>
    <w:rsid w:val="00AB47DF"/>
    <w:rsid w:val="00AC1C2C"/>
    <w:rsid w:val="00AC4162"/>
    <w:rsid w:val="00AC7C8D"/>
    <w:rsid w:val="00AD013F"/>
    <w:rsid w:val="00AD66D9"/>
    <w:rsid w:val="00AD779D"/>
    <w:rsid w:val="00AD79DA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53C6B"/>
    <w:rsid w:val="00B55DEC"/>
    <w:rsid w:val="00B731AF"/>
    <w:rsid w:val="00B75535"/>
    <w:rsid w:val="00B81E41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B2233"/>
    <w:rsid w:val="00CB5908"/>
    <w:rsid w:val="00CB741C"/>
    <w:rsid w:val="00CC0A97"/>
    <w:rsid w:val="00CC1E4D"/>
    <w:rsid w:val="00CC4631"/>
    <w:rsid w:val="00CC607D"/>
    <w:rsid w:val="00CC7887"/>
    <w:rsid w:val="00CD54E0"/>
    <w:rsid w:val="00CE5EE0"/>
    <w:rsid w:val="00D03DD2"/>
    <w:rsid w:val="00D05DFD"/>
    <w:rsid w:val="00D06AEA"/>
    <w:rsid w:val="00D11DAF"/>
    <w:rsid w:val="00D21A92"/>
    <w:rsid w:val="00D3246E"/>
    <w:rsid w:val="00D34E29"/>
    <w:rsid w:val="00D35523"/>
    <w:rsid w:val="00D625D1"/>
    <w:rsid w:val="00D64734"/>
    <w:rsid w:val="00D65290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E772E"/>
    <w:rsid w:val="00DF208F"/>
    <w:rsid w:val="00DF57D9"/>
    <w:rsid w:val="00DF5D4F"/>
    <w:rsid w:val="00E00D05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3453"/>
    <w:rsid w:val="00E67BF5"/>
    <w:rsid w:val="00E7505A"/>
    <w:rsid w:val="00E93717"/>
    <w:rsid w:val="00EA097E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73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A7776AE-C440-4D91-A62A-3497ACC1C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1711</Characters>
  <Application>Microsoft Office Word</Application>
  <DocSecurity>0</DocSecurity>
  <Lines>7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2</cp:revision>
  <cp:lastPrinted>2024-02-23T19:56:00Z</cp:lastPrinted>
  <dcterms:created xsi:type="dcterms:W3CDTF">2024-02-23T22:21:00Z</dcterms:created>
  <dcterms:modified xsi:type="dcterms:W3CDTF">2024-02-23T22:21:00Z</dcterms:modified>
</cp:coreProperties>
</file>